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F82B2C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Transfer of the</w:t>
      </w:r>
      <w:r w:rsidR="00704BDF" w:rsidRPr="00DE0019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Pr="00F82B2C">
        <w:rPr>
          <w:rFonts w:asciiTheme="minorHAnsi" w:eastAsia="MS PGothic" w:hAnsiTheme="minorHAnsi"/>
          <w:b/>
          <w:bCs/>
          <w:sz w:val="28"/>
          <w:szCs w:val="28"/>
          <w:lang w:val="en-US"/>
        </w:rPr>
        <w:t>TAPPIR®-Technology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to a</w:t>
      </w:r>
      <w:r w:rsidRPr="00F82B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acked Bed for Separation of Biomolecules</w:t>
      </w:r>
    </w:p>
    <w:p w:rsidR="00DE0019" w:rsidRPr="00CB391F" w:rsidRDefault="00F82B2C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CB391F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Fabian Görzgen</w:t>
      </w:r>
      <w:r w:rsidR="00704BDF" w:rsidRPr="00CB391F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n-US" w:eastAsia="zh-CN"/>
        </w:rPr>
        <w:t>1</w:t>
      </w:r>
      <w:r w:rsidR="00736B13" w:rsidRPr="00CB391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</w:t>
      </w:r>
      <w:r w:rsidRPr="00CB391F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 Gerhard Schembecker</w:t>
      </w:r>
      <w:r w:rsidRPr="00CB391F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DE0019" w:rsidRPr="00CB391F">
        <w:rPr>
          <w:rFonts w:eastAsia="SimSun"/>
          <w:color w:val="000000"/>
          <w:lang w:val="en-US" w:eastAsia="zh-CN"/>
        </w:rPr>
        <w:t xml:space="preserve"> </w:t>
      </w:r>
    </w:p>
    <w:p w:rsidR="00704BDF" w:rsidRPr="00DE0019" w:rsidRDefault="00F82B2C" w:rsidP="00F82B2C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7678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Laboratory</w:t>
      </w:r>
      <w:r w:rsidRPr="005F63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of Plant and Process Design</w:t>
      </w:r>
      <w:r w:rsidRPr="005F6332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TU Dortmund University, 44227 Dortmund, Germany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</w:t>
      </w:r>
      <w:bookmarkStart w:id="0" w:name="_GoBack"/>
      <w:bookmarkEnd w:id="0"/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F82B2C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gerhard.schembecke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F82B2C">
        <w:rPr>
          <w:rFonts w:asciiTheme="minorHAnsi" w:eastAsia="MS PGothic" w:hAnsiTheme="minorHAnsi"/>
          <w:bCs/>
          <w:i/>
          <w:iCs/>
          <w:sz w:val="20"/>
          <w:lang w:val="en-US"/>
        </w:rPr>
        <w:t>tu-dortmund.de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D23A3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emi c</w:t>
      </w:r>
      <w:r w:rsidR="00E6562B">
        <w:rPr>
          <w:rFonts w:asciiTheme="minorHAnsi" w:hAnsiTheme="minorHAnsi"/>
        </w:rPr>
        <w:t>ontinuous aqueous two-phase extraction</w:t>
      </w:r>
    </w:p>
    <w:p w:rsidR="00704BDF" w:rsidRDefault="00D23A3C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Packed bed application of the </w:t>
      </w:r>
      <w:r w:rsidR="00E6562B">
        <w:rPr>
          <w:rFonts w:asciiTheme="minorHAnsi" w:hAnsiTheme="minorHAnsi"/>
        </w:rPr>
        <w:t>TAPPIR®-Technology in a</w:t>
      </w:r>
      <w:r>
        <w:rPr>
          <w:rFonts w:asciiTheme="minorHAnsi" w:hAnsiTheme="minorHAnsi"/>
        </w:rPr>
        <w:t xml:space="preserve"> column</w:t>
      </w:r>
    </w:p>
    <w:p w:rsidR="00401364" w:rsidRPr="00EC66CC" w:rsidRDefault="00401364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Impregnation stability of porous particles in incident flow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9C20EC" w:rsidRPr="008D0BEB" w:rsidRDefault="00646017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ce gentle and cost efficient separation techniques for biochemical products are of major interest for the bi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tech-industry, </w:t>
      </w:r>
      <w:r w:rsid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>Aqueous Two-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Phase Extraction (ATPE) has been shown to be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romising approach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this regard</w:t>
      </w:r>
      <w:r w:rsidR="00BE12A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E12AB" w:rsidRPr="00BE12AB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is mainly based on the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gh biocompatibility</w:t>
      </w:r>
      <w:r w:rsidR="00CA0E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ATPE resulting from the</w:t>
      </w:r>
      <w:r w:rsidR="00CA0E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ter content of up to 70-90 wt.-%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However, long phase separation times in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TPE design (Mixer-Settler-Approach) 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the major drawback of this technique, requiring additional equipment and energy to enable faster phase separation [2].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circumvent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bottleneck,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unable Aqueous Polymer Phase Impregnated Resins (TAPPIR®)-Technology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applied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one phase of the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queous Two-Phase System (ATPS) is immobilized in porous </w:t>
      </w:r>
      <w:r w:rsidR="00CB391F"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>particles</w:t>
      </w:r>
      <w:r w:rsidR="00B045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0457E"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>enabling extraction through dispersion of these particles in the other aqueous phase</w:t>
      </w:r>
      <w:r w:rsidR="00CB391F"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B0457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bsequent</w:t>
      </w:r>
      <w:r w:rsidR="00F57B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quid-liquid separation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57B32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no longer necessary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impregnation stability [3] and competitive mass transfer kinetics of biomolecules with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TAPPIR®-Technology compared t</w:t>
      </w:r>
      <w:r w:rsid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PE were</w:t>
      </w:r>
      <w:r w:rsidR="00CA0EF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ready</w:t>
      </w:r>
      <w:r w:rsidRPr="0064601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en in batch experiments.</w:t>
      </w:r>
      <w:r w:rsid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16B76" w:rsidRP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rder to implement this technique in an industrial process, in this work the TAPPIR®-Technolog</w:t>
      </w:r>
      <w:r w:rsid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 is </w:t>
      </w:r>
      <w:r w:rsidR="00F57B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ferred</w:t>
      </w:r>
      <w:r w:rsidR="00C16B76" w:rsidRP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a column enabling a semi continuous flow-through separation of biomolecules in a packed bed.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equently</w:t>
      </w:r>
      <w:r w:rsidR="00C16B76" w:rsidRPr="00C16B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one aqueous phase is used as the mobile phase, whereas the other aqueous phase is stationary impregnated in the particles providing an easy and cost efficient separation process.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</w:t>
      </w:r>
      <w:r w:rsidR="009C2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is work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, we focused</w:t>
      </w:r>
      <w:r w:rsidR="009C2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55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on</w:t>
      </w:r>
      <w:r w:rsidR="009C2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impregnation stability of </w:t>
      </w:r>
      <w:r w:rsidR="00F57B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tationary</w:t>
      </w:r>
      <w:r w:rsidR="009C2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 in porous particles </w:t>
      </w:r>
      <w:r w:rsidR="00401364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9C2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B391F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 through operation</w:t>
      </w:r>
      <w:r w:rsidR="009C20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well as the extraction performance in the packed bed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05515F" w:rsidRPr="008D0BEB" w:rsidRDefault="00391142" w:rsidP="00704BDF">
      <w:pPr>
        <w:snapToGrid w:val="0"/>
        <w:spacing w:after="120"/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6F64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F64EB">
        <w:rPr>
          <w:rFonts w:asciiTheme="minorHAnsi" w:eastAsia="MS PGothic" w:hAnsiTheme="minorHAnsi"/>
          <w:color w:val="000000"/>
          <w:sz w:val="22"/>
          <w:szCs w:val="22"/>
        </w:rPr>
        <w:t>polyethylene glycol 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- </w:t>
      </w:r>
      <w:r w:rsidR="006F64EB">
        <w:rPr>
          <w:rFonts w:asciiTheme="minorHAnsi" w:eastAsia="MS PGothic" w:hAnsiTheme="minorHAnsi"/>
          <w:color w:val="000000"/>
          <w:sz w:val="22"/>
          <w:szCs w:val="22"/>
        </w:rPr>
        <w:t>tri-sodium citrate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 (polymer-salt) ATPS was used in this work. If applicable,</w:t>
      </w:r>
      <w:r w:rsidR="006F64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odium chloride </w:t>
      </w:r>
      <w:r w:rsidR="0070198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utiliz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="006F64EB">
        <w:rPr>
          <w:rFonts w:asciiTheme="minorHAnsi" w:eastAsia="MS PGothic" w:hAnsiTheme="minorHAnsi"/>
          <w:color w:val="000000"/>
          <w:sz w:val="22"/>
          <w:szCs w:val="22"/>
          <w:lang w:val="en-US"/>
        </w:rPr>
        <w:t>displacement agent.</w:t>
      </w:r>
      <w:r w:rsidR="00524F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84B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fte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eparation</w:t>
      </w:r>
      <w:r w:rsidR="00784B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the ATPS is equilibrated and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ransferred to a</w:t>
      </w:r>
      <w:r w:rsidR="00784B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ropping funn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settling</w:t>
      </w:r>
      <w:r w:rsidR="00784BC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524F32">
        <w:rPr>
          <w:rFonts w:asciiTheme="minorHAnsi" w:eastAsia="MS PGothic" w:hAnsiTheme="minorHAnsi"/>
          <w:color w:val="000000"/>
          <w:sz w:val="22"/>
          <w:szCs w:val="22"/>
        </w:rPr>
        <w:t>Immunoglobulin G serves as a mod</w:t>
      </w:r>
      <w:r w:rsidR="00784BC0">
        <w:rPr>
          <w:rFonts w:asciiTheme="minorHAnsi" w:eastAsia="MS PGothic" w:hAnsiTheme="minorHAnsi"/>
          <w:color w:val="000000"/>
          <w:sz w:val="22"/>
          <w:szCs w:val="22"/>
        </w:rPr>
        <w:t xml:space="preserve">el biomolecule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within this work and is introduced into the system using </w:t>
      </w:r>
      <w:r w:rsidR="008B4F28">
        <w:rPr>
          <w:rFonts w:asciiTheme="minorHAnsi" w:eastAsia="MS PGothic" w:hAnsiTheme="minorHAnsi"/>
          <w:color w:val="000000"/>
          <w:sz w:val="22"/>
          <w:szCs w:val="22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</w:rPr>
        <w:t>salt-rich phase of the APTS. Polymer-rich phase impregnated micro porous ceramic particles are packed in a</w:t>
      </w:r>
      <w:r w:rsidR="006B0E9F">
        <w:rPr>
          <w:rFonts w:asciiTheme="minorHAnsi" w:eastAsia="MS PGothic" w:hAnsiTheme="minorHAnsi"/>
          <w:color w:val="000000"/>
          <w:sz w:val="22"/>
          <w:szCs w:val="22"/>
        </w:rPr>
        <w:t xml:space="preserve"> semi-prepa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rative YMC </w:t>
      </w:r>
      <w:proofErr w:type="spellStart"/>
      <w:r>
        <w:rPr>
          <w:rFonts w:asciiTheme="minorHAnsi" w:eastAsia="MS PGothic" w:hAnsiTheme="minorHAnsi"/>
          <w:color w:val="000000"/>
          <w:sz w:val="22"/>
          <w:szCs w:val="22"/>
        </w:rPr>
        <w:t>ECOPlus</w:t>
      </w:r>
      <w:proofErr w:type="spellEnd"/>
      <w:r>
        <w:rPr>
          <w:rFonts w:asciiTheme="minorHAnsi" w:eastAsia="MS PGothic" w:hAnsiTheme="minorHAnsi"/>
          <w:color w:val="000000"/>
          <w:sz w:val="22"/>
          <w:szCs w:val="22"/>
        </w:rPr>
        <w:t xml:space="preserve"> glass column. </w:t>
      </w:r>
      <w:r w:rsidR="00524F32">
        <w:rPr>
          <w:rFonts w:asciiTheme="minorHAnsi" w:eastAsia="MS PGothic" w:hAnsiTheme="minorHAnsi"/>
          <w:color w:val="000000"/>
          <w:sz w:val="22"/>
          <w:szCs w:val="22"/>
        </w:rPr>
        <w:t xml:space="preserve">An </w:t>
      </w:r>
      <w:proofErr w:type="spellStart"/>
      <w:r w:rsidR="00524F32">
        <w:rPr>
          <w:rFonts w:asciiTheme="minorHAnsi" w:eastAsia="MS PGothic" w:hAnsiTheme="minorHAnsi"/>
          <w:color w:val="000000"/>
          <w:sz w:val="22"/>
          <w:szCs w:val="22"/>
        </w:rPr>
        <w:t>ÄKTApurifier</w:t>
      </w:r>
      <w:proofErr w:type="spellEnd"/>
      <w:r w:rsidR="00524F32">
        <w:rPr>
          <w:rFonts w:asciiTheme="minorHAnsi" w:eastAsia="MS PGothic" w:hAnsiTheme="minorHAnsi"/>
          <w:color w:val="000000"/>
          <w:sz w:val="22"/>
          <w:szCs w:val="22"/>
        </w:rPr>
        <w:t xml:space="preserve"> from GE Healthcare</w:t>
      </w:r>
      <w:r w:rsidR="00D7190D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</w:rPr>
        <w:t xml:space="preserve">is used as utility to ensure stable process conditions. </w:t>
      </w:r>
      <w:r w:rsidR="006B0E9F">
        <w:rPr>
          <w:rFonts w:asciiTheme="minorHAnsi" w:eastAsia="MS PGothic" w:hAnsiTheme="minorHAnsi"/>
          <w:color w:val="000000"/>
          <w:sz w:val="22"/>
          <w:szCs w:val="22"/>
        </w:rPr>
        <w:t xml:space="preserve">The impregnation status can either be determined by </w:t>
      </w:r>
      <w:r>
        <w:rPr>
          <w:rFonts w:asciiTheme="minorHAnsi" w:eastAsia="MS PGothic" w:hAnsiTheme="minorHAnsi"/>
          <w:color w:val="000000"/>
          <w:sz w:val="22"/>
          <w:szCs w:val="22"/>
        </w:rPr>
        <w:t>adding a dye to</w:t>
      </w:r>
      <w:r w:rsidR="006B0E9F">
        <w:rPr>
          <w:rFonts w:asciiTheme="minorHAnsi" w:eastAsia="MS PGothic" w:hAnsiTheme="minorHAnsi"/>
          <w:color w:val="000000"/>
          <w:sz w:val="22"/>
          <w:szCs w:val="22"/>
        </w:rPr>
        <w:t xml:space="preserve"> the stationary </w:t>
      </w:r>
      <w:r w:rsidR="006B0E9F">
        <w:rPr>
          <w:rFonts w:asciiTheme="minorHAnsi" w:eastAsia="MS PGothic" w:hAnsiTheme="minorHAnsi"/>
          <w:color w:val="000000"/>
          <w:sz w:val="22"/>
          <w:szCs w:val="22"/>
        </w:rPr>
        <w:lastRenderedPageBreak/>
        <w:t xml:space="preserve">phase </w:t>
      </w:r>
      <w:r w:rsidR="004011B2">
        <w:rPr>
          <w:rFonts w:asciiTheme="minorHAnsi" w:eastAsia="MS PGothic" w:hAnsiTheme="minorHAnsi"/>
          <w:color w:val="000000"/>
          <w:sz w:val="22"/>
          <w:szCs w:val="22"/>
        </w:rPr>
        <w:t xml:space="preserve">or </w:t>
      </w:r>
      <w:r w:rsidR="006B0E9F">
        <w:rPr>
          <w:rFonts w:asciiTheme="minorHAnsi" w:eastAsia="MS PGothic" w:hAnsiTheme="minorHAnsi"/>
          <w:color w:val="000000"/>
          <w:sz w:val="22"/>
          <w:szCs w:val="22"/>
        </w:rPr>
        <w:t>the retention time of Bovine serum albumin</w:t>
      </w:r>
      <w:r w:rsidR="004011B2">
        <w:rPr>
          <w:rFonts w:asciiTheme="minorHAnsi" w:eastAsia="MS PGothic" w:hAnsiTheme="minorHAnsi"/>
          <w:color w:val="000000"/>
          <w:sz w:val="22"/>
          <w:szCs w:val="22"/>
        </w:rPr>
        <w:t>, introduced</w:t>
      </w:r>
      <w:r w:rsidR="006B0E9F">
        <w:rPr>
          <w:rFonts w:asciiTheme="minorHAnsi" w:eastAsia="MS PGothic" w:hAnsiTheme="minorHAnsi"/>
          <w:color w:val="000000"/>
          <w:sz w:val="22"/>
          <w:szCs w:val="22"/>
        </w:rPr>
        <w:t xml:space="preserve"> as a tracer</w:t>
      </w:r>
      <w:r w:rsidR="004A63F2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70198D">
        <w:rPr>
          <w:rFonts w:asciiTheme="minorHAnsi" w:eastAsia="MS PGothic" w:hAnsiTheme="minorHAnsi"/>
          <w:color w:val="000000"/>
          <w:sz w:val="22"/>
          <w:szCs w:val="22"/>
        </w:rPr>
        <w:t xml:space="preserve">that </w:t>
      </w:r>
      <w:r w:rsidR="004011B2">
        <w:rPr>
          <w:rFonts w:asciiTheme="minorHAnsi" w:eastAsia="MS PGothic" w:hAnsiTheme="minorHAnsi"/>
          <w:color w:val="000000"/>
          <w:sz w:val="22"/>
          <w:szCs w:val="22"/>
        </w:rPr>
        <w:t>partitions selectively</w:t>
      </w:r>
      <w:r w:rsidR="004A63F2">
        <w:rPr>
          <w:rFonts w:asciiTheme="minorHAnsi" w:eastAsia="MS PGothic" w:hAnsiTheme="minorHAnsi"/>
          <w:color w:val="000000"/>
          <w:sz w:val="22"/>
          <w:szCs w:val="22"/>
        </w:rPr>
        <w:t xml:space="preserve"> to the salt-rich phase</w:t>
      </w:r>
      <w:r w:rsidR="004F42D4">
        <w:rPr>
          <w:rFonts w:asciiTheme="minorHAnsi" w:eastAsia="MS PGothic" w:hAnsiTheme="minorHAnsi"/>
          <w:color w:val="000000"/>
          <w:sz w:val="22"/>
          <w:szCs w:val="22"/>
        </w:rPr>
        <w:t>. An UV detector is used for the analysis of the biomolecule concentrations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924AF6" w:rsidRPr="00401364" w:rsidRDefault="004E6D7A" w:rsidP="00924AF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order to transfer the TAPPIR®-Technology to a </w:t>
      </w:r>
      <w:r w:rsidR="002B0B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mi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tinuous operation mode in a packed bed column, several factors need to be evaluated: (1) impregnation stability of the stationary phase, (2) uniform flow within the packed bed, (3) extraction performance </w:t>
      </w:r>
      <w:r w:rsidR="002B0B2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mprising the kinetics i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inuous </w:t>
      </w:r>
      <w:r w:rsidR="002B0B2F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05515F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impregnation stability</w:t>
      </w:r>
      <w:r w:rsidR="00401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batch experiments</w:t>
      </w:r>
      <w:r w:rsidR="00055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polymer-rich phase in porous ceramic particles </w:t>
      </w:r>
      <w:r w:rsidR="0070198D">
        <w:rPr>
          <w:rFonts w:asciiTheme="minorHAnsi" w:eastAsia="MS PGothic" w:hAnsiTheme="minorHAnsi"/>
          <w:color w:val="000000"/>
          <w:sz w:val="22"/>
          <w:szCs w:val="22"/>
          <w:lang w:val="en-US"/>
        </w:rPr>
        <w:t>showed negligible leaching as</w:t>
      </w:r>
      <w:r w:rsidR="00055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oon</w:t>
      </w:r>
      <w:r w:rsidR="00055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three-phase contact angle (measured from the polymer-rich phase on </w:t>
      </w:r>
      <w:r w:rsidR="00055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olid material 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salt-rich phase) showed values &lt;</w:t>
      </w:r>
      <w:r w:rsidR="002B0B2F">
        <w:rPr>
          <w:rFonts w:eastAsia="MS PGothic"/>
        </w:rPr>
        <w:t> </w:t>
      </w:r>
      <w:r w:rsidR="00055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90 °. However, 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upon</w:t>
      </w:r>
      <w:r w:rsidR="000551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nsfer to a 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lumn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24A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which the impregnated particles have to withstand a steady incident flow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24AF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veral factors influence stability not encountered in batch mode</w:t>
      </w:r>
      <w:r w:rsidR="002B0B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D049A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shown that a uniform packing induces slower leaching rates. Also, </w:t>
      </w:r>
      <w:r w:rsidR="00401364"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924AF6">
        <w:rPr>
          <w:rFonts w:asciiTheme="minorHAnsi" w:eastAsia="MS PGothic" w:hAnsiTheme="minorHAnsi"/>
          <w:color w:val="000000"/>
          <w:sz w:val="22"/>
          <w:szCs w:val="22"/>
          <w:lang w:val="en-US"/>
        </w:rPr>
        <w:t>acked beds formed by larger particles have a higher impregnation stability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n</w:t>
      </w:r>
      <w:r w:rsidR="002B0B2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ose with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maller particles of the same material</w:t>
      </w:r>
      <w:r w:rsidR="00645F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0350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derate flowrates (e.g. 1 ml/min in a column with a diameter of 1 cm) 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dditionally 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er</w:t>
      </w:r>
      <w:r w:rsidR="00715C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leaching of</w:t>
      </w:r>
      <w:r w:rsidR="00715C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="00C8085E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regnated</w:t>
      </w:r>
      <w:r w:rsidR="00715C1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hase out of the pores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01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nging the ATPS composition</w:t>
      </w:r>
      <w:r w:rsidR="00401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self </w:t>
      </w:r>
      <w:r w:rsidR="00EC4F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e.g. using </w:t>
      </w:r>
      <w:r w:rsidR="00EC4FC7">
        <w:rPr>
          <w:rFonts w:asciiTheme="minorHAnsi" w:eastAsia="MS PGothic" w:hAnsiTheme="minorHAnsi"/>
          <w:color w:val="000000"/>
          <w:sz w:val="22"/>
          <w:szCs w:val="22"/>
        </w:rPr>
        <w:t>polyethylene glycol with a higher molecular weight)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 stable</w:t>
      </w:r>
      <w:r w:rsidR="00401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mpregnation in steady flow 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uld be achieved </w:t>
      </w:r>
      <w:r w:rsidR="004013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more than 48 hours. </w:t>
      </w:r>
      <w:r w:rsidR="007A354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now allows for further characterization of the new setup towards</w:t>
      </w:r>
      <w:r w:rsidR="006017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 parameters that enable an optimal extraction efficiency</w:t>
      </w:r>
      <w:r w:rsidR="0072155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DF02C6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ithin this work, it was shown that the transfer of the TAPPIR®-Technology to a packed bed in a column</w:t>
      </w:r>
      <w:r w:rsidR="00FD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possible enabl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 semi con</w:t>
      </w:r>
      <w:r w:rsidR="00FD7CA8">
        <w:rPr>
          <w:rFonts w:asciiTheme="minorHAnsi" w:eastAsia="MS PGothic" w:hAnsiTheme="minorHAnsi"/>
          <w:color w:val="000000"/>
          <w:sz w:val="22"/>
          <w:szCs w:val="22"/>
          <w:lang w:val="en-US"/>
        </w:rPr>
        <w:t>tinuous two-phase extrac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reby, additional downstream treatment of the emulsion compared to classical ATPE</w:t>
      </w:r>
      <w:r w:rsidR="00B905C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</w:t>
      </w:r>
      <w:r w:rsidR="001B422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voided.</w:t>
      </w:r>
      <w:r w:rsidR="001F0F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acked bed application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ctors </w:t>
      </w:r>
      <w:r w:rsidR="006017E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fluencing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impregnation stability of the polymer-rich phase in the porous particles </w:t>
      </w:r>
      <w:r w:rsidR="006017EE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identified allowing to apply optimal process conditions in semi continuous mode</w:t>
      </w:r>
      <w:r w:rsidR="00A9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extraction per</w:t>
      </w:r>
      <w:r w:rsidR="00B905CC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ance was</w:t>
      </w:r>
      <w:r w:rsidR="00A969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petitive to conventional ATPE and can be optimized further by adjusting design and process parameters.</w:t>
      </w:r>
      <w:r w:rsidR="001F0F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was shown that the TAPPIR®-Technology</w:t>
      </w:r>
      <w:r w:rsidR="00007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a column</w:t>
      </w:r>
      <w:r w:rsidR="001F0F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fers </w:t>
      </w:r>
      <w:r w:rsidR="000075B1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mproved</w:t>
      </w:r>
      <w:r w:rsidR="001F0F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 for the implementation of ATPE as a separation technique</w:t>
      </w:r>
      <w:r w:rsidR="000075B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="001F0F6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iomolecules.</w:t>
      </w:r>
    </w:p>
    <w:p w:rsidR="00704BDF" w:rsidRPr="008D0BEB" w:rsidRDefault="00961543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:rsidR="00704BDF" w:rsidRPr="008D0BEB" w:rsidRDefault="00646017" w:rsidP="0064601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46017">
        <w:rPr>
          <w:rFonts w:asciiTheme="minorHAnsi" w:hAnsiTheme="minorHAnsi"/>
          <w:color w:val="000000"/>
        </w:rPr>
        <w:t>J. A. Asenjo, B. A. Andrews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>
        <w:rPr>
          <w:rFonts w:asciiTheme="minorHAnsi" w:hAnsiTheme="minorHAnsi"/>
          <w:color w:val="000000"/>
        </w:rPr>
        <w:t>J. Chem. Technol. Biotechnol.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83 (2) (2008</w:t>
      </w:r>
      <w:r w:rsidR="00704BDF" w:rsidRPr="008D0BEB">
        <w:rPr>
          <w:rFonts w:asciiTheme="minorHAnsi" w:hAnsiTheme="minorHAnsi"/>
          <w:color w:val="000000"/>
        </w:rPr>
        <w:t xml:space="preserve">) </w:t>
      </w:r>
      <w:r>
        <w:rPr>
          <w:rFonts w:asciiTheme="minorHAnsi" w:hAnsiTheme="minorHAnsi"/>
          <w:color w:val="000000"/>
        </w:rPr>
        <w:t>117-120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704BDF" w:rsidRPr="008D0BEB" w:rsidRDefault="00646017" w:rsidP="00646017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</w:rPr>
      </w:pPr>
      <w:r w:rsidRPr="00646017">
        <w:rPr>
          <w:rFonts w:asciiTheme="minorHAnsi" w:hAnsiTheme="minorHAnsi"/>
          <w:color w:val="000000"/>
          <w:lang w:val="de-DE"/>
        </w:rPr>
        <w:t>U. Gündüz, A. Tolga</w:t>
      </w:r>
      <w:r w:rsidR="00704BDF" w:rsidRPr="00646017">
        <w:rPr>
          <w:rFonts w:asciiTheme="minorHAnsi" w:hAnsiTheme="minorHAnsi"/>
          <w:color w:val="000000"/>
          <w:lang w:val="de-DE"/>
        </w:rPr>
        <w:t xml:space="preserve">, </w:t>
      </w:r>
      <w:r w:rsidRPr="00646017">
        <w:rPr>
          <w:rFonts w:asciiTheme="minorHAnsi" w:hAnsiTheme="minorHAnsi"/>
          <w:color w:val="000000"/>
          <w:lang w:val="de-DE"/>
        </w:rPr>
        <w:t xml:space="preserve">J. Chromatogr. </w:t>
      </w:r>
      <w:r w:rsidRPr="00646017">
        <w:rPr>
          <w:rFonts w:asciiTheme="minorHAnsi" w:hAnsiTheme="minorHAnsi"/>
          <w:color w:val="000000"/>
        </w:rPr>
        <w:t>B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 w:rsidR="00961543">
        <w:rPr>
          <w:rFonts w:asciiTheme="minorHAnsi" w:hAnsiTheme="minorHAnsi"/>
          <w:color w:val="000000"/>
        </w:rPr>
        <w:t>807 (1)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 w:rsidR="00961543">
        <w:rPr>
          <w:rFonts w:asciiTheme="minorHAnsi" w:hAnsiTheme="minorHAnsi"/>
          <w:color w:val="000000"/>
        </w:rPr>
        <w:t>(2008) 13-16</w:t>
      </w:r>
      <w:r w:rsidR="00704BDF" w:rsidRPr="008D0BEB">
        <w:rPr>
          <w:rFonts w:asciiTheme="minorHAnsi" w:hAnsiTheme="minorHAnsi"/>
          <w:color w:val="000000"/>
        </w:rPr>
        <w:t xml:space="preserve">. </w:t>
      </w:r>
    </w:p>
    <w:p w:rsidR="00704BDF" w:rsidRPr="007075E3" w:rsidRDefault="00961543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val="de-DE" w:eastAsia="zh-CN"/>
        </w:rPr>
      </w:pPr>
      <w:r w:rsidRPr="00961543">
        <w:rPr>
          <w:rFonts w:asciiTheme="minorHAnsi" w:hAnsiTheme="minorHAnsi"/>
          <w:color w:val="000000"/>
          <w:lang w:val="de-DE"/>
        </w:rPr>
        <w:t>I. Kaplanow, M. Schmalenberg, I. Borgmann, G. Schembecker, J. Merz</w:t>
      </w:r>
      <w:r w:rsidR="00704BDF" w:rsidRPr="00961543">
        <w:rPr>
          <w:rFonts w:asciiTheme="minorHAnsi" w:hAnsiTheme="minorHAnsi"/>
          <w:color w:val="000000"/>
          <w:lang w:val="de-DE"/>
        </w:rPr>
        <w:t xml:space="preserve">, </w:t>
      </w:r>
      <w:r w:rsidRPr="00961543">
        <w:rPr>
          <w:rFonts w:asciiTheme="minorHAnsi" w:hAnsiTheme="minorHAnsi"/>
          <w:color w:val="000000"/>
          <w:lang w:val="de-DE"/>
        </w:rPr>
        <w:t>Sep.</w:t>
      </w:r>
      <w:r>
        <w:rPr>
          <w:rFonts w:asciiTheme="minorHAnsi" w:hAnsiTheme="minorHAnsi"/>
          <w:color w:val="000000"/>
          <w:lang w:val="de-DE"/>
        </w:rPr>
        <w:t xml:space="preserve"> </w:t>
      </w:r>
      <w:proofErr w:type="spellStart"/>
      <w:r>
        <w:rPr>
          <w:rFonts w:asciiTheme="minorHAnsi" w:hAnsiTheme="minorHAnsi"/>
          <w:color w:val="000000"/>
          <w:lang w:val="de-DE"/>
        </w:rPr>
        <w:t>Purif</w:t>
      </w:r>
      <w:proofErr w:type="spellEnd"/>
      <w:r>
        <w:rPr>
          <w:rFonts w:asciiTheme="minorHAnsi" w:hAnsiTheme="minorHAnsi"/>
          <w:color w:val="000000"/>
          <w:lang w:val="de-DE"/>
        </w:rPr>
        <w:t xml:space="preserve">. </w:t>
      </w:r>
      <w:proofErr w:type="spellStart"/>
      <w:r>
        <w:rPr>
          <w:rFonts w:asciiTheme="minorHAnsi" w:hAnsiTheme="minorHAnsi"/>
          <w:color w:val="000000"/>
          <w:lang w:val="de-DE"/>
        </w:rPr>
        <w:t>Technol</w:t>
      </w:r>
      <w:proofErr w:type="spellEnd"/>
      <w:r>
        <w:rPr>
          <w:rFonts w:asciiTheme="minorHAnsi" w:hAnsiTheme="minorHAnsi"/>
          <w:color w:val="000000"/>
          <w:lang w:val="de-DE"/>
        </w:rPr>
        <w:t>. 190</w:t>
      </w:r>
      <w:r w:rsidR="00704BDF" w:rsidRPr="00961543">
        <w:rPr>
          <w:rFonts w:asciiTheme="minorHAnsi" w:hAnsiTheme="minorHAnsi"/>
          <w:color w:val="000000"/>
          <w:lang w:val="de-DE"/>
        </w:rPr>
        <w:t xml:space="preserve"> </w:t>
      </w:r>
      <w:r>
        <w:rPr>
          <w:rFonts w:asciiTheme="minorHAnsi" w:hAnsiTheme="minorHAnsi"/>
          <w:color w:val="000000"/>
          <w:lang w:val="de-DE"/>
        </w:rPr>
        <w:t>(2018) 1-8.</w:t>
      </w:r>
    </w:p>
    <w:sectPr w:rsidR="00704BDF" w:rsidRPr="007075E3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78CB" w:rsidRDefault="00B578CB" w:rsidP="004F5E36">
      <w:r>
        <w:separator/>
      </w:r>
    </w:p>
  </w:endnote>
  <w:endnote w:type="continuationSeparator" w:id="0">
    <w:p w:rsidR="00B578CB" w:rsidRDefault="00B578C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78CB" w:rsidRDefault="00B578CB" w:rsidP="004F5E36">
      <w:r>
        <w:separator/>
      </w:r>
    </w:p>
  </w:footnote>
  <w:footnote w:type="continuationSeparator" w:id="0">
    <w:p w:rsidR="00B578CB" w:rsidRDefault="00B578CB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Kopfzeile"/>
    </w:pPr>
  </w:p>
  <w:p w:rsidR="00704BDF" w:rsidRDefault="00704BDF">
    <w:pPr>
      <w:pStyle w:val="Kopfzeile"/>
    </w:pPr>
    <w:r>
      <w:rPr>
        <w:noProof/>
        <w:lang w:val="de-DE" w:eastAsia="de-DE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eEinfach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75B1"/>
    <w:rsid w:val="000117CB"/>
    <w:rsid w:val="0003148D"/>
    <w:rsid w:val="0005515F"/>
    <w:rsid w:val="00062A9A"/>
    <w:rsid w:val="00080B6F"/>
    <w:rsid w:val="000A03B2"/>
    <w:rsid w:val="000B1A58"/>
    <w:rsid w:val="000D34BE"/>
    <w:rsid w:val="000E36F1"/>
    <w:rsid w:val="000E3A73"/>
    <w:rsid w:val="000E414A"/>
    <w:rsid w:val="00105A65"/>
    <w:rsid w:val="0013121F"/>
    <w:rsid w:val="00134DE4"/>
    <w:rsid w:val="00150E59"/>
    <w:rsid w:val="00181171"/>
    <w:rsid w:val="00184AD6"/>
    <w:rsid w:val="001B422B"/>
    <w:rsid w:val="001B65C1"/>
    <w:rsid w:val="001C684B"/>
    <w:rsid w:val="001D53FC"/>
    <w:rsid w:val="001F0F65"/>
    <w:rsid w:val="001F2EC7"/>
    <w:rsid w:val="002065DB"/>
    <w:rsid w:val="002447EF"/>
    <w:rsid w:val="00251550"/>
    <w:rsid w:val="0027221A"/>
    <w:rsid w:val="00275B61"/>
    <w:rsid w:val="002B0B2F"/>
    <w:rsid w:val="002B17A4"/>
    <w:rsid w:val="002D1F12"/>
    <w:rsid w:val="003009B7"/>
    <w:rsid w:val="0030469C"/>
    <w:rsid w:val="003723D4"/>
    <w:rsid w:val="00391142"/>
    <w:rsid w:val="003A7D1C"/>
    <w:rsid w:val="004011B2"/>
    <w:rsid w:val="00401364"/>
    <w:rsid w:val="00406F14"/>
    <w:rsid w:val="0046164A"/>
    <w:rsid w:val="00462DCD"/>
    <w:rsid w:val="00494785"/>
    <w:rsid w:val="004A63F2"/>
    <w:rsid w:val="004D1162"/>
    <w:rsid w:val="004E4DD6"/>
    <w:rsid w:val="004E6D7A"/>
    <w:rsid w:val="004F42D4"/>
    <w:rsid w:val="004F563B"/>
    <w:rsid w:val="004F5E36"/>
    <w:rsid w:val="005119A5"/>
    <w:rsid w:val="00524F32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17EE"/>
    <w:rsid w:val="00620DEE"/>
    <w:rsid w:val="00625639"/>
    <w:rsid w:val="006366F8"/>
    <w:rsid w:val="0064184D"/>
    <w:rsid w:val="00645FD0"/>
    <w:rsid w:val="00646017"/>
    <w:rsid w:val="00660E3E"/>
    <w:rsid w:val="00662E74"/>
    <w:rsid w:val="006B01AC"/>
    <w:rsid w:val="006B0E9F"/>
    <w:rsid w:val="006B7846"/>
    <w:rsid w:val="006C5579"/>
    <w:rsid w:val="006F64EB"/>
    <w:rsid w:val="0070198D"/>
    <w:rsid w:val="00704BDF"/>
    <w:rsid w:val="007075E3"/>
    <w:rsid w:val="00715C15"/>
    <w:rsid w:val="00721558"/>
    <w:rsid w:val="00736B13"/>
    <w:rsid w:val="007447F3"/>
    <w:rsid w:val="007661C8"/>
    <w:rsid w:val="00776782"/>
    <w:rsid w:val="00784BC0"/>
    <w:rsid w:val="007A354B"/>
    <w:rsid w:val="007D52CD"/>
    <w:rsid w:val="00813288"/>
    <w:rsid w:val="008168FC"/>
    <w:rsid w:val="008479A2"/>
    <w:rsid w:val="0087637F"/>
    <w:rsid w:val="008A1512"/>
    <w:rsid w:val="008B4F28"/>
    <w:rsid w:val="008C6CDE"/>
    <w:rsid w:val="008D0BEB"/>
    <w:rsid w:val="008E566E"/>
    <w:rsid w:val="00901EB6"/>
    <w:rsid w:val="00903503"/>
    <w:rsid w:val="00924AF6"/>
    <w:rsid w:val="009450CE"/>
    <w:rsid w:val="0095164B"/>
    <w:rsid w:val="00961543"/>
    <w:rsid w:val="00996483"/>
    <w:rsid w:val="009C20EC"/>
    <w:rsid w:val="009E788A"/>
    <w:rsid w:val="00A1763D"/>
    <w:rsid w:val="00A17CEC"/>
    <w:rsid w:val="00A27EF0"/>
    <w:rsid w:val="00A76EFC"/>
    <w:rsid w:val="00A96938"/>
    <w:rsid w:val="00A97F29"/>
    <w:rsid w:val="00AB0964"/>
    <w:rsid w:val="00AE377D"/>
    <w:rsid w:val="00B0457E"/>
    <w:rsid w:val="00B578CB"/>
    <w:rsid w:val="00B61DBF"/>
    <w:rsid w:val="00B905CC"/>
    <w:rsid w:val="00BC30C9"/>
    <w:rsid w:val="00BE12AB"/>
    <w:rsid w:val="00BE3E58"/>
    <w:rsid w:val="00C01616"/>
    <w:rsid w:val="00C0162B"/>
    <w:rsid w:val="00C12E43"/>
    <w:rsid w:val="00C16B76"/>
    <w:rsid w:val="00C345B1"/>
    <w:rsid w:val="00C40142"/>
    <w:rsid w:val="00C57182"/>
    <w:rsid w:val="00C655FD"/>
    <w:rsid w:val="00C8085E"/>
    <w:rsid w:val="00C94434"/>
    <w:rsid w:val="00CA0EF4"/>
    <w:rsid w:val="00CA1C95"/>
    <w:rsid w:val="00CA5A9C"/>
    <w:rsid w:val="00CB391F"/>
    <w:rsid w:val="00CC3F4B"/>
    <w:rsid w:val="00CD5FE2"/>
    <w:rsid w:val="00D02B4C"/>
    <w:rsid w:val="00D049A9"/>
    <w:rsid w:val="00D23A3C"/>
    <w:rsid w:val="00D70AF3"/>
    <w:rsid w:val="00D7190D"/>
    <w:rsid w:val="00D84576"/>
    <w:rsid w:val="00DE0019"/>
    <w:rsid w:val="00DE264A"/>
    <w:rsid w:val="00DF02C6"/>
    <w:rsid w:val="00E041E7"/>
    <w:rsid w:val="00E23CA1"/>
    <w:rsid w:val="00E409A8"/>
    <w:rsid w:val="00E47211"/>
    <w:rsid w:val="00E6562B"/>
    <w:rsid w:val="00E7209D"/>
    <w:rsid w:val="00EA50E1"/>
    <w:rsid w:val="00EC4FC7"/>
    <w:rsid w:val="00EE0131"/>
    <w:rsid w:val="00F30C64"/>
    <w:rsid w:val="00F57B32"/>
    <w:rsid w:val="00F641AD"/>
    <w:rsid w:val="00F82B2C"/>
    <w:rsid w:val="00FA15C3"/>
    <w:rsid w:val="00FB730C"/>
    <w:rsid w:val="00FC2695"/>
    <w:rsid w:val="00FC3E03"/>
    <w:rsid w:val="00FD7CA8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berschrift1">
    <w:name w:val="heading 1"/>
    <w:basedOn w:val="CETHeading1"/>
    <w:next w:val="Standard"/>
    <w:link w:val="berschrift1Zchn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eEinfach1">
    <w:name w:val="Table Simple 1"/>
    <w:basedOn w:val="NormaleTabel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03148D"/>
  </w:style>
  <w:style w:type="paragraph" w:styleId="Textkrper2">
    <w:name w:val="Body Text 2"/>
    <w:basedOn w:val="Standard"/>
    <w:link w:val="Textkrper2Zchn"/>
    <w:uiPriority w:val="99"/>
    <w:semiHidden/>
    <w:unhideWhenUsed/>
    <w:rsid w:val="000314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03148D"/>
  </w:style>
  <w:style w:type="paragraph" w:styleId="Textkrper3">
    <w:name w:val="Body Text 3"/>
    <w:basedOn w:val="Standard"/>
    <w:link w:val="Textkrper3Zchn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03148D"/>
    <w:rPr>
      <w:sz w:val="16"/>
      <w:szCs w:val="16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0314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03148D"/>
  </w:style>
  <w:style w:type="paragraph" w:styleId="Datum">
    <w:name w:val="Date"/>
    <w:basedOn w:val="Standard"/>
    <w:next w:val="Standard"/>
    <w:link w:val="DatumZchn"/>
    <w:uiPriority w:val="99"/>
    <w:semiHidden/>
    <w:unhideWhenUsed/>
    <w:locked/>
    <w:rsid w:val="0003148D"/>
  </w:style>
  <w:style w:type="character" w:customStyle="1" w:styleId="DatumZchn">
    <w:name w:val="Datum Zchn"/>
    <w:basedOn w:val="Absatz-Standardschriftart"/>
    <w:link w:val="Datum"/>
    <w:uiPriority w:val="99"/>
    <w:semiHidden/>
    <w:rsid w:val="0003148D"/>
  </w:style>
  <w:style w:type="paragraph" w:styleId="Beschriftung">
    <w:name w:val="caption"/>
    <w:basedOn w:val="Standard"/>
    <w:next w:val="Standard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Standard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Standard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Standard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Standard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nfortsetzung">
    <w:name w:val="List Continue"/>
    <w:basedOn w:val="Standard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nfortsetzung2">
    <w:name w:val="List Continue 2"/>
    <w:basedOn w:val="Standard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nfortsetzung3">
    <w:name w:val="List Continue 3"/>
    <w:basedOn w:val="Standard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nfortsetzung4">
    <w:name w:val="List Continue 4"/>
    <w:basedOn w:val="Standard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nfortsetzung5">
    <w:name w:val="List Continue 5"/>
    <w:basedOn w:val="Standard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03148D"/>
  </w:style>
  <w:style w:type="paragraph" w:styleId="E-Mail-Signatur">
    <w:name w:val="E-mail Signature"/>
    <w:basedOn w:val="Standard"/>
    <w:link w:val="E-Mail-SignaturZchn"/>
    <w:uiPriority w:val="99"/>
    <w:semiHidden/>
    <w:unhideWhenUsed/>
    <w:locked/>
    <w:rsid w:val="0003148D"/>
    <w:pPr>
      <w:spacing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sid w:val="0003148D"/>
  </w:style>
  <w:style w:type="paragraph" w:styleId="Anrede">
    <w:name w:val="Salutation"/>
    <w:basedOn w:val="Standard"/>
    <w:next w:val="Standard"/>
    <w:link w:val="AnredeZchn"/>
    <w:uiPriority w:val="99"/>
    <w:semiHidden/>
    <w:unhideWhenUsed/>
    <w:locked/>
    <w:rsid w:val="0003148D"/>
  </w:style>
  <w:style w:type="character" w:customStyle="1" w:styleId="AnredeZchn">
    <w:name w:val="Anrede Zchn"/>
    <w:basedOn w:val="Absatz-Standardschriftart"/>
    <w:link w:val="Anrede"/>
    <w:uiPriority w:val="99"/>
    <w:semiHidden/>
    <w:rsid w:val="0003148D"/>
  </w:style>
  <w:style w:type="paragraph" w:styleId="Gruformel">
    <w:name w:val="Closing"/>
    <w:basedOn w:val="Standard"/>
    <w:link w:val="GruformelZchn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03148D"/>
  </w:style>
  <w:style w:type="paragraph" w:styleId="Index1">
    <w:name w:val="index 1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locked/>
    <w:rsid w:val="0003148D"/>
  </w:style>
  <w:style w:type="paragraph" w:styleId="Rechtsgrundlagenverzeichnis">
    <w:name w:val="table of authorities"/>
    <w:basedOn w:val="Standard"/>
    <w:next w:val="Standard"/>
    <w:uiPriority w:val="99"/>
    <w:semiHidden/>
    <w:unhideWhenUsed/>
    <w:locked/>
    <w:rsid w:val="0003148D"/>
    <w:pPr>
      <w:ind w:left="220" w:hanging="220"/>
    </w:pPr>
  </w:style>
  <w:style w:type="paragraph" w:styleId="Umschlagadresse">
    <w:name w:val="envelope address"/>
    <w:basedOn w:val="Standard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resse">
    <w:name w:val="HTML Address"/>
    <w:basedOn w:val="Standard"/>
    <w:link w:val="HTMLAdresseZchn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03148D"/>
    <w:rPr>
      <w:i/>
      <w:iCs/>
    </w:rPr>
  </w:style>
  <w:style w:type="paragraph" w:styleId="Umschlagabsenderadresse">
    <w:name w:val="envelope return"/>
    <w:basedOn w:val="Standard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03148D"/>
  </w:style>
  <w:style w:type="paragraph" w:styleId="Dokumentstruktur">
    <w:name w:val="Document Map"/>
    <w:basedOn w:val="Standard"/>
    <w:link w:val="DokumentstrukturZchn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StandardWeb">
    <w:name w:val="Normal (Web)"/>
    <w:basedOn w:val="Standard"/>
    <w:uiPriority w:val="99"/>
    <w:semiHidden/>
    <w:unhideWhenUsed/>
    <w:locked/>
    <w:rsid w:val="0003148D"/>
    <w:rPr>
      <w:sz w:val="24"/>
      <w:szCs w:val="24"/>
    </w:rPr>
  </w:style>
  <w:style w:type="paragraph" w:styleId="Listennummer">
    <w:name w:val="List Number"/>
    <w:basedOn w:val="Standard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nummer5">
    <w:name w:val="List Number 5"/>
    <w:basedOn w:val="Standard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03148D"/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03148D"/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03148D"/>
  </w:style>
  <w:style w:type="paragraph" w:styleId="Aufzhlungszeichen">
    <w:name w:val="List Bullet"/>
    <w:basedOn w:val="Standard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Textkrper-Einzug2">
    <w:name w:val="Body Text Indent 2"/>
    <w:basedOn w:val="Standard"/>
    <w:link w:val="Textkrper-Einzug2Zchn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03148D"/>
  </w:style>
  <w:style w:type="paragraph" w:styleId="Textkrper-Einzug3">
    <w:name w:val="Body Text Indent 3"/>
    <w:basedOn w:val="Standard"/>
    <w:link w:val="Textkrper-Einzug3Zchn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03148D"/>
    <w:rPr>
      <w:sz w:val="16"/>
      <w:szCs w:val="16"/>
    </w:rPr>
  </w:style>
  <w:style w:type="paragraph" w:styleId="Standardeinzug">
    <w:name w:val="Normal Indent"/>
    <w:basedOn w:val="Standard"/>
    <w:uiPriority w:val="99"/>
    <w:semiHidden/>
    <w:unhideWhenUsed/>
    <w:locked/>
    <w:rsid w:val="0003148D"/>
    <w:pPr>
      <w:ind w:left="720"/>
    </w:pPr>
  </w:style>
  <w:style w:type="paragraph" w:styleId="Kommentartext">
    <w:name w:val="annotation text"/>
    <w:basedOn w:val="Standard"/>
    <w:link w:val="Kommentar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3148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locked/>
    <w:rsid w:val="0003148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3148D"/>
    <w:rPr>
      <w:b/>
      <w:bCs/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semiHidden/>
    <w:unhideWhenUsed/>
    <w:locked/>
    <w:rsid w:val="0003148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Verzeichnis4">
    <w:name w:val="toc 4"/>
    <w:basedOn w:val="Standard"/>
    <w:next w:val="Standard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Standard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krotext">
    <w:name w:val="macro"/>
    <w:link w:val="MakrotextZchn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NurText">
    <w:name w:val="Plain Text"/>
    <w:basedOn w:val="Standard"/>
    <w:link w:val="NurTextZchn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unotentext">
    <w:name w:val="footnote text"/>
    <w:basedOn w:val="Standard"/>
    <w:link w:val="Fu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03148D"/>
    <w:rPr>
      <w:sz w:val="20"/>
      <w:szCs w:val="20"/>
    </w:rPr>
  </w:style>
  <w:style w:type="paragraph" w:styleId="Endnotentext">
    <w:name w:val="endnote text"/>
    <w:basedOn w:val="Standard"/>
    <w:link w:val="EndnotentextZchn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03148D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berschrift">
    <w:name w:val="index heading"/>
    <w:basedOn w:val="Standard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RGV-berschrift">
    <w:name w:val="toa heading"/>
    <w:basedOn w:val="Standard"/>
    <w:next w:val="Standard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bsatz-Standardschriftar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uzeile">
    <w:name w:val="footer"/>
    <w:basedOn w:val="Standard"/>
    <w:link w:val="FuzeileZchn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ellenraster">
    <w:name w:val="Table Grid"/>
    <w:basedOn w:val="NormaleTabel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Standard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Standard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Standard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B8C9D-1421-4F83-B0A5-BAE1C2286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7</Words>
  <Characters>4773</Characters>
  <Application>Microsoft Office Word</Application>
  <DocSecurity>0</DocSecurity>
  <Lines>39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Fabian Görzgen</cp:lastModifiedBy>
  <cp:revision>3</cp:revision>
  <cp:lastPrinted>2019-02-27T21:19:00Z</cp:lastPrinted>
  <dcterms:created xsi:type="dcterms:W3CDTF">2019-02-28T22:25:00Z</dcterms:created>
  <dcterms:modified xsi:type="dcterms:W3CDTF">2019-02-28T22:27:00Z</dcterms:modified>
</cp:coreProperties>
</file>